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F0154" w14:textId="77777777" w:rsidR="009A7956" w:rsidRPr="004B7E8F" w:rsidRDefault="009A7956" w:rsidP="004B7E8F">
      <w:pPr>
        <w:spacing w:line="216" w:lineRule="auto"/>
        <w:rPr>
          <w:rFonts w:ascii="Khmer OS" w:hAnsi="Khmer OS" w:cs="Khmer OS"/>
          <w:sz w:val="16"/>
          <w:szCs w:val="16"/>
          <w:lang w:bidi="km-KH"/>
        </w:rPr>
      </w:pP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ូនចំពោ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ងប្អូនគ្រួសារសិស្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ាទី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ាប់អាន</w:t>
      </w:r>
      <w:proofErr w:type="spellEnd"/>
    </w:p>
    <w:p w14:paraId="6C92F357" w14:textId="2D34B33F" w:rsidR="009A7956" w:rsidRPr="004B7E8F" w:rsidRDefault="009A7956" w:rsidP="004B7E8F">
      <w:pPr>
        <w:spacing w:line="216" w:lineRule="auto"/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</w:pP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ការប្រឡងវាយតម្លៃសមត្ថភាពសិស្សមេន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(MEA, Maine Educational Assessments)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គឺរួមបញ្ចូលនូវការប្រឡងដែល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ជាភាពតម្រូវ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លើមុខវិជ្ជាគណិតវិទ្យា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មុខវិជ្ជាអក្សរសាស្រ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/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អក្សរសិល្ប៍អង់គ្លេ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ិងមុខវិជ្ជាវិទ្យាសាសាស្រ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។ 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ចំពោះ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ម័យប្រឡងប្រចាំឆ្នាំ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2021-22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េះ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រដ្ឋ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មេន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ឹងប្រើវិញ្ញាសារ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NWEA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ម្រាប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ិស្សចាប់ពីថ្នាក់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3 –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8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ហើយ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ិស្ស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វិទ្យា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ល័យ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ឆ្នាំទីប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ឹង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ប្រឡងវិញ្ញាគណិតវិទ្យា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ិងអក្សរសាស្រ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/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អក្សរសិល្ប៍អង់គ្លេ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សិស្សថ្នាក់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5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8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និង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shd w:val="clear" w:color="auto" w:fill="FFFFFF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សិស្សវិទ្យាល័យឆ្នាំទីប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នឹងត្រូវប្រឡងមុខវិជ្ជាវិទ្យាសាស្រ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របស់រដ្ឋមេន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ិស្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ថ្នាក់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3 –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8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ិងសិស្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វិទ្យាល័យ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ឆ្នាំទីប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ដែល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មាន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ពិការភាព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តិប្រាជ្ញាធ្ងន់ធ្ងរ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ឹង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បន្តចូលរួម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ប្រឡងដោយវិធីផ្សេងតាមបែបពហុរដ្ឋ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(MSAA, Multi State Alternate Assessment)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ដើម្ប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វាយតម្លៃ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មត្ថភាពចំណេះដឹងផ្នែកគណិតវិទ្យា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និងអក្សរ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ាស្រ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/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អក្សរ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>សិល្ប៍អង់គ្លេ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ចំពោះសិស្ស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ថ្នាក់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5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ទ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8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និង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សិស្សវិទ្យាល័យ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ឆ្នាំទីបី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ដែល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មាន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ពិការ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ភាព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សតិប្រាជ្ញា</w:t>
      </w:r>
      <w:proofErr w:type="spellEnd"/>
      <w:r w:rsidR="00DB5B4E" w:rsidRPr="004B7E8F">
        <w:rPr>
          <w:rFonts w:ascii="Khmer OS" w:hAnsi="Khmer OS" w:cs="Khmer OS" w:hint="cs"/>
          <w:color w:val="000000"/>
          <w:sz w:val="16"/>
          <w:szCs w:val="16"/>
          <w:shd w:val="clear" w:color="auto" w:fill="FFFFFF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ធ្ងន់ធ្ងរ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នឹង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បន្ត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ចូលរួម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ការ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>ប្រឡង</w:t>
      </w:r>
      <w:proofErr w:type="spellEnd"/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 w:rsidDel="009C2EC6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វិទ្យាសាស្រ្ត</w:t>
      </w:r>
      <w:proofErr w:type="spellEnd"/>
      <w:r w:rsidRPr="004B7E8F" w:rsidDel="009C2EC6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MSAA </w:t>
      </w:r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ដែល​ត្រូវ​បាន​តម្រង់​ឲ្យ​មាន​ភាព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៊ីគ្ន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ទៅនឹង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ទដ្ឋាន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វិទ្យា</w:t>
      </w:r>
      <w:proofErr w:type="spellEnd"/>
      <w:r w:rsidR="00DB5B4E" w:rsidRPr="004B7E8F">
        <w:rPr>
          <w:rFonts w:ascii="Khmer OS" w:hAnsi="Khmer OS" w:cs="Khmer OS" w:hint="cs"/>
          <w:color w:val="141414"/>
          <w:sz w:val="16"/>
          <w:szCs w:val="16"/>
          <w:shd w:val="clear" w:color="auto" w:fill="FFFFFF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ាស្រ្ត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r w:rsidR="00DB5B4E" w:rsidRPr="004B7E8F">
        <w:rPr>
          <w:rFonts w:ascii="Khmer OS" w:hAnsi="Khmer OS" w:cs="Khmer OS" w:hint="cs"/>
          <w:color w:val="141414"/>
          <w:sz w:val="16"/>
          <w:szCs w:val="16"/>
          <w:shd w:val="clear" w:color="auto" w:fill="FFFFFF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ម័យថ្មី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(NGSS, Next Generation Science Standards)</w:t>
      </w:r>
      <w:r w:rsidRPr="004B7E8F">
        <w:rPr>
          <w:rFonts w:ascii="Khmer OS" w:hAnsi="Khmer OS" w:cs="Khmer OS"/>
          <w:color w:val="000000"/>
          <w:sz w:val="16"/>
          <w:szCs w:val="16"/>
          <w:shd w:val="clear" w:color="auto" w:fill="FFFFFF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ចំពោះសិស្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ដែល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ានសាល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ំណត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ថាជា</w:t>
      </w:r>
      <w:proofErr w:type="spellEnd"/>
      <w:r w:rsidR="00DB5B4E" w:rsidRPr="004B7E8F">
        <w:rPr>
          <w:rFonts w:ascii="Khmer OS" w:hAnsi="Khmer OS" w:cs="Khmer OS" w:hint="cs"/>
          <w:color w:val="141414"/>
          <w:sz w:val="16"/>
          <w:szCs w:val="16"/>
          <w:shd w:val="clear" w:color="auto" w:fill="FFFFFF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្នក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ិក្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ភាសាអង់គ្លេ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៏ត្រូវ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ចូលរួម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ា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្រឡង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វាយតម្លៃ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្រចាំឆ្នាំ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លើភាព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្ទាត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ជំនាញ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ភា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ង់គ្លេ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វិញ្ញាសា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ACCESS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ម្រា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្នក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ិក្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ភា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ង់គ្លេ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(ELLs) ។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ចំពោះ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ិស្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ដែល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មាន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ពិការភាព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តិប្រាជ្ញ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ធ្ងន់ធ្ង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ដែល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ាន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ាល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ំណត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ថាជ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្នក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ិក្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ភា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ង់គ្លេ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ចូលរួម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ា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្រឡងវិញ្ញាសា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ACCESS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ដោយវិធីផ្សេង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(Alternate ACCESS)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ម្រាប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្នក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សិក្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ភាសា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អង់គ្លេ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(ELLs)  ។ 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ការ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ប្រឡង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ទាំងអស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់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ត្រូវ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​</w:t>
      </w:r>
      <w:proofErr w:type="spellStart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>ធ្វើឡើងតាមអនឡាញ</w:t>
      </w:r>
      <w:proofErr w:type="spellEnd"/>
      <w:r w:rsidRPr="004B7E8F">
        <w:rPr>
          <w:rFonts w:ascii="Khmer OS" w:hAnsi="Khmer OS" w:cs="Khmer OS"/>
          <w:color w:val="141414"/>
          <w:sz w:val="16"/>
          <w:szCs w:val="16"/>
          <w:shd w:val="clear" w:color="auto" w:fill="FFFFFF"/>
          <w:lang w:bidi="km-KH"/>
        </w:rPr>
        <w:t xml:space="preserve"> ។  </w:t>
      </w:r>
    </w:p>
    <w:p w14:paraId="5C8E4C50" w14:textId="77777777" w:rsidR="009A7956" w:rsidRPr="004B7E8F" w:rsidRDefault="009A7956" w:rsidP="004B7E8F">
      <w:pPr>
        <w:spacing w:after="0" w:line="216" w:lineRule="auto"/>
        <w:rPr>
          <w:rFonts w:ascii="Khmer OS" w:hAnsi="Khmer OS" w:cs="Khmer OS"/>
          <w:sz w:val="16"/>
          <w:szCs w:val="16"/>
          <w:lang w:bidi="km-KH"/>
        </w:rPr>
      </w:pP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្រឡងវាយតម្លៃចំណេះដឹងសិស្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់រដ្ឋ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មេ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(MEA, Maine Educational Assessments)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មានដូច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ខាងក្រោ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៖</w:t>
      </w:r>
    </w:p>
    <w:p w14:paraId="5A126EB4" w14:textId="77777777" w:rsidR="009A7956" w:rsidRPr="003A4003" w:rsidRDefault="009A7956" w:rsidP="004B7E8F">
      <w:pPr>
        <w:spacing w:after="0" w:line="216" w:lineRule="auto"/>
        <w:rPr>
          <w:rFonts w:ascii="Khmer OS" w:hAnsi="Khmer OS" w:cs="Khmer OS"/>
          <w:lang w:bidi="km-KH"/>
        </w:rPr>
      </w:pPr>
    </w:p>
    <w:tbl>
      <w:tblPr>
        <w:tblStyle w:val="TableGrid"/>
        <w:tblW w:w="10875" w:type="dxa"/>
        <w:tblLook w:val="04A0" w:firstRow="1" w:lastRow="0" w:firstColumn="1" w:lastColumn="0" w:noHBand="0" w:noVBand="1"/>
      </w:tblPr>
      <w:tblGrid>
        <w:gridCol w:w="4395"/>
        <w:gridCol w:w="6480"/>
      </w:tblGrid>
      <w:tr w:rsidR="009A7956" w:rsidRPr="003A4003" w14:paraId="520166C2" w14:textId="77777777" w:rsidTr="00E851FC">
        <w:tc>
          <w:tcPr>
            <w:tcW w:w="4395" w:type="dxa"/>
            <w:shd w:val="clear" w:color="auto" w:fill="D9D9D9" w:themeFill="background1" w:themeFillShade="D9"/>
          </w:tcPr>
          <w:p w14:paraId="102DE0D6" w14:textId="77777777" w:rsidR="009A7956" w:rsidRPr="004B7E8F" w:rsidRDefault="009A7956" w:rsidP="004B7E8F">
            <w:pPr>
              <w:spacing w:line="216" w:lineRule="auto"/>
              <w:jc w:val="center"/>
              <w:rPr>
                <w:rFonts w:ascii="Khmer OS" w:hAnsi="Khmer OS" w:cs="Khmer OS"/>
                <w:b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b/>
                <w:sz w:val="16"/>
                <w:szCs w:val="16"/>
                <w:lang w:bidi="km-KH"/>
              </w:rPr>
              <w:t>ការប្រឡង</w:t>
            </w:r>
            <w:proofErr w:type="spellEnd"/>
          </w:p>
        </w:tc>
        <w:tc>
          <w:tcPr>
            <w:tcW w:w="6480" w:type="dxa"/>
            <w:shd w:val="clear" w:color="auto" w:fill="D9D9D9" w:themeFill="background1" w:themeFillShade="D9"/>
          </w:tcPr>
          <w:p w14:paraId="4B17255E" w14:textId="77777777" w:rsidR="009A7956" w:rsidRPr="004B7E8F" w:rsidRDefault="009A7956" w:rsidP="004B7E8F">
            <w:pPr>
              <w:spacing w:line="216" w:lineRule="auto"/>
              <w:jc w:val="center"/>
              <w:rPr>
                <w:rFonts w:ascii="Khmer OS" w:hAnsi="Khmer OS" w:cs="Khmer OS"/>
                <w:b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b/>
                <w:sz w:val="16"/>
                <w:szCs w:val="16"/>
                <w:lang w:bidi="km-KH"/>
              </w:rPr>
              <w:t>សម្រាប់សិស្ស</w:t>
            </w:r>
            <w:proofErr w:type="spellEnd"/>
            <w:r w:rsidRPr="004B7E8F">
              <w:rPr>
                <w:rFonts w:ascii="Khmer OS" w:hAnsi="Khmer OS" w:cs="Khmer OS"/>
                <w:b/>
                <w:sz w:val="16"/>
                <w:szCs w:val="16"/>
                <w:lang w:bidi="km-KH"/>
              </w:rPr>
              <w:t xml:space="preserve"> ៖</w:t>
            </w:r>
          </w:p>
        </w:tc>
      </w:tr>
      <w:tr w:rsidR="009A7956" w:rsidRPr="003A4003" w14:paraId="4E74E827" w14:textId="77777777" w:rsidTr="00E851FC">
        <w:tc>
          <w:tcPr>
            <w:tcW w:w="4395" w:type="dxa"/>
          </w:tcPr>
          <w:p w14:paraId="1ACFF1A0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ACCESS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ម្រាប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់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្នក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ក្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ង់គ្លេ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</w:p>
        </w:tc>
        <w:tc>
          <w:tcPr>
            <w:tcW w:w="6480" w:type="dxa"/>
          </w:tcPr>
          <w:p w14:paraId="3675561A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្នក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ក្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ង់គ្លេសចាប់ពីថ្នាក់មតេយ្យ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-ទី12</w:t>
            </w:r>
          </w:p>
        </w:tc>
      </w:tr>
      <w:tr w:rsidR="009A7956" w:rsidRPr="003A4003" w14:paraId="5171DCEC" w14:textId="77777777" w:rsidTr="00E851FC">
        <w:tc>
          <w:tcPr>
            <w:tcW w:w="4395" w:type="dxa"/>
          </w:tcPr>
          <w:p w14:paraId="75FB0FA9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ញ្ញាសារ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ACCESS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ដោយ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ធីផ្សេង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(Alternate ACCESS)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ម្រាប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់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្នក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ក្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ង់គ្លេស</w:t>
            </w:r>
            <w:proofErr w:type="spellEnd"/>
          </w:p>
        </w:tc>
        <w:tc>
          <w:tcPr>
            <w:tcW w:w="6480" w:type="dxa"/>
          </w:tcPr>
          <w:p w14:paraId="3B94AB06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្នក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ក្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ស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ង់គ្លេ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ដែល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មាន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ពិការភាព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តិប្រាជ្ញាធ្ងន់ធ្ងរ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ពីថ្នាក់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1- ទី12</w:t>
            </w:r>
          </w:p>
        </w:tc>
      </w:tr>
      <w:tr w:rsidR="009A7956" w:rsidRPr="003A4003" w14:paraId="1468B906" w14:textId="77777777" w:rsidTr="00E851FC">
        <w:tc>
          <w:tcPr>
            <w:tcW w:w="4395" w:type="dxa"/>
          </w:tcPr>
          <w:p w14:paraId="1835181D" w14:textId="59CD3D0B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គណិតវិទ្យ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អក្សរសាស្រ្ត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/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ក្សរ</w:t>
            </w:r>
            <w:proofErr w:type="spellEnd"/>
            <w:r w:rsidR="00DB5B4E" w:rsidRPr="004B7E8F">
              <w:rPr>
                <w:rFonts w:ascii="Khmer OS" w:hAnsi="Khmer OS" w:cs="Khmer OS" w:hint="cs"/>
                <w:sz w:val="16"/>
                <w:szCs w:val="16"/>
                <w:cs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ល្ប៍អង់គ្លេ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NWEA </w:t>
            </w:r>
          </w:p>
        </w:tc>
        <w:tc>
          <w:tcPr>
            <w:tcW w:w="6480" w:type="dxa"/>
          </w:tcPr>
          <w:p w14:paraId="47EAC3DC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ថ្នាក់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3 - ទី8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សិស្សវិទ្យាល័យឆ្នាំទីបី</w:t>
            </w:r>
            <w:proofErr w:type="spellEnd"/>
          </w:p>
        </w:tc>
      </w:tr>
      <w:tr w:rsidR="009A7956" w:rsidRPr="003A4003" w14:paraId="0879DB6A" w14:textId="77777777" w:rsidTr="00E851FC">
        <w:trPr>
          <w:trHeight w:val="547"/>
        </w:trPr>
        <w:tc>
          <w:tcPr>
            <w:tcW w:w="4395" w:type="dxa"/>
          </w:tcPr>
          <w:p w14:paraId="108ED674" w14:textId="31ABC1F0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MSAA -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គណិតវិទ្យ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មុខវិជ្ជាអក្សរ</w:t>
            </w:r>
            <w:proofErr w:type="spellEnd"/>
            <w:r w:rsidR="00DB5B4E" w:rsidRPr="004B7E8F">
              <w:rPr>
                <w:rFonts w:ascii="Khmer OS" w:hAnsi="Khmer OS" w:cs="Khmer OS" w:hint="cs"/>
                <w:sz w:val="16"/>
                <w:szCs w:val="16"/>
                <w:cs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ាស្រ្ត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/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អក្សរសិល្ប៍អង់គ្លេ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តាមវិធីផ្សេង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</w:p>
        </w:tc>
        <w:tc>
          <w:tcPr>
            <w:tcW w:w="6480" w:type="dxa"/>
            <w:vAlign w:val="center"/>
          </w:tcPr>
          <w:p w14:paraId="52C5C741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ស្សថ្នាក់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3 - ទី8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សិស្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ទ្យាល័យ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ឆ្នាំទីប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​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ដែល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មាន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ពិការ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ព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តិប្រាជ្ញ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ធ្ងន់ធ្ងរ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</w:p>
        </w:tc>
      </w:tr>
      <w:tr w:rsidR="009A7956" w:rsidRPr="003A4003" w14:paraId="0F63C6B8" w14:textId="77777777" w:rsidTr="004B7E8F">
        <w:trPr>
          <w:trHeight w:val="395"/>
        </w:trPr>
        <w:tc>
          <w:tcPr>
            <w:tcW w:w="4395" w:type="dxa"/>
          </w:tcPr>
          <w:p w14:paraId="34681C3B" w14:textId="4262B8E3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MSAA -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ទ្យា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ាស្រ្ត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តាម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ធ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ផ្សេង</w:t>
            </w:r>
            <w:proofErr w:type="spellEnd"/>
          </w:p>
        </w:tc>
        <w:tc>
          <w:tcPr>
            <w:tcW w:w="6480" w:type="dxa"/>
          </w:tcPr>
          <w:p w14:paraId="190FD4CF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ស្សថ្នាក់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5 ទី8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សិស្ស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វិទ្យាល័យឆ្នាំទីប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ដែល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មាន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ពិការ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ភាព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​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តិប្រាជ្ញាធ្ងន់ធ្ងរ</w:t>
            </w:r>
            <w:proofErr w:type="spellEnd"/>
          </w:p>
        </w:tc>
      </w:tr>
      <w:tr w:rsidR="009A7956" w:rsidRPr="003A4003" w14:paraId="67100E26" w14:textId="77777777" w:rsidTr="00E851FC">
        <w:tc>
          <w:tcPr>
            <w:tcW w:w="4395" w:type="dxa"/>
          </w:tcPr>
          <w:p w14:paraId="01CB3932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មុខវិជ្ជាវិទ្យាសាស្រ្ត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របស់រដ្ឋមេន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</w:t>
            </w:r>
          </w:p>
        </w:tc>
        <w:tc>
          <w:tcPr>
            <w:tcW w:w="6480" w:type="dxa"/>
          </w:tcPr>
          <w:p w14:paraId="6C5DD70D" w14:textId="77777777" w:rsidR="009A7956" w:rsidRPr="004B7E8F" w:rsidRDefault="009A7956" w:rsidP="004B7E8F">
            <w:pPr>
              <w:spacing w:line="216" w:lineRule="auto"/>
              <w:rPr>
                <w:rFonts w:ascii="Khmer OS" w:hAnsi="Khmer OS" w:cs="Khmer OS"/>
                <w:sz w:val="16"/>
                <w:szCs w:val="16"/>
                <w:lang w:bidi="km-KH"/>
              </w:rPr>
            </w:pP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សិស្សថ្នាក់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5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ទី</w:t>
            </w:r>
            <w:proofErr w:type="spellEnd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 xml:space="preserve"> 8 </w:t>
            </w:r>
            <w:proofErr w:type="spellStart"/>
            <w:r w:rsidRPr="004B7E8F">
              <w:rPr>
                <w:rFonts w:ascii="Khmer OS" w:hAnsi="Khmer OS" w:cs="Khmer OS"/>
                <w:sz w:val="16"/>
                <w:szCs w:val="16"/>
                <w:lang w:bidi="km-KH"/>
              </w:rPr>
              <w:t>និងសិស្សវិទ្យាល័យឆ្នាំទីបី</w:t>
            </w:r>
            <w:proofErr w:type="spellEnd"/>
          </w:p>
        </w:tc>
      </w:tr>
    </w:tbl>
    <w:p w14:paraId="6DFBC575" w14:textId="77777777" w:rsidR="009A7956" w:rsidRPr="003A4003" w:rsidRDefault="009A7956" w:rsidP="004B7E8F">
      <w:pPr>
        <w:spacing w:after="0" w:line="216" w:lineRule="auto"/>
        <w:rPr>
          <w:rFonts w:ascii="Khmer OS" w:hAnsi="Khmer OS" w:cs="Khmer OS"/>
          <w:lang w:bidi="km-KH"/>
        </w:rPr>
      </w:pPr>
    </w:p>
    <w:p w14:paraId="6ED30ACB" w14:textId="3BF89A81" w:rsidR="009A7956" w:rsidRPr="004B7E8F" w:rsidRDefault="009A7956" w:rsidP="004B7E8F">
      <w:pPr>
        <w:spacing w:line="216" w:lineRule="auto"/>
        <w:rPr>
          <w:rFonts w:ascii="Khmer OS" w:hAnsi="Khmer OS" w:cs="Khmer OS"/>
          <w:sz w:val="16"/>
          <w:szCs w:val="16"/>
          <w:lang w:bidi="km-KH"/>
        </w:rPr>
      </w:pP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្នុងនា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ាមាតាបិតាសិស្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អ្នកអាច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្រើព័ត៌មានពីការប្រឡងទាំងនេ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ដើម្បីជួយជ្រោមជ្រែងកូនៗរបស់ខ្លួននៅផ្ទ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៏ដូចជាសម្រាប់ដឹកនាំក្នុង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ពិភាក្សាជាមួយគ្រូរបស់ពួកគាត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់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ដើម្បីកំណត់រ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(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ើមា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)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ារជ្រោមជ្រែងបន្ថែ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ៅសាលាដែលអាច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មានប្រយោជន៍ចំពោះកូនៗរបស់អ្ន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គ្រូប្រើព័ត៌មា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ទាំងអស់នេ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ួមជាមួយនឹងទម្រង់ផ្សេង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ទៀត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ៃទិន្នន័យក្នុងសាលា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ដើម្បី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ដឹកនាំការបង្រៀ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៏ដូចជារៀបចំសកម្មភាព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ិងឱកាស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ៀនសូត្រដែល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ត្រូវទៅ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តា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្ថានភាពសិស្សម្នា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់ៗ ។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មិនមានលទ្ធផលការប្រឡងទោលណាមួយ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អាចប្រាប់យើងបានទាំងស្រុង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ូវ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មត្ថភាព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់សិស្សបានទេ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តែនៅពេលដែលយើងយកលទ្ធផលការប្រឡងផ្សេ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ៗ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មកដាក់បញ្ចូលគ្នា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ទិន្នន័យ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ទាំងអស់នេ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អាច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ផ្តល់ជា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ព័ត៌មា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ំខា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់​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ឲ្យ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យើ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ានឃើញពីភាពរីកចម្រើ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់សិស្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ៅពេលដែល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ិស្សមិន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ានប្រឡងវាស់ស្ទង់សមត្ថភាពនៅថ្នាក់រដ្ឋ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គឺនាំឲ្យបាត់បង់ព័ត៌មានដ៏មានតម្លៃមួយ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</w:t>
      </w:r>
    </w:p>
    <w:p w14:paraId="3152002A" w14:textId="60DD920B" w:rsidR="009A7956" w:rsidRPr="004B7E8F" w:rsidRDefault="009A7956" w:rsidP="004B7E8F">
      <w:pPr>
        <w:spacing w:line="216" w:lineRule="auto"/>
        <w:rPr>
          <w:rFonts w:ascii="Khmer OS" w:hAnsi="Khmer OS" w:cs="Khmer OS"/>
          <w:bCs/>
          <w:sz w:val="16"/>
          <w:szCs w:val="16"/>
          <w:u w:val="single"/>
          <w:lang w:bidi="km-KH"/>
        </w:rPr>
      </w:pP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ទាំងនាយកដ្ឋានអប់រំប្រចាំរដ្ឋមេន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(Maine Department of Education)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ិងស្គូលឌីស្ទ្រិករបស់យើ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ំពុងព្យាយា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កវិធីកាត់បន្ថយការប្រឡ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ៅថ្នាក់រដ្ឋ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ិងថ្នាក់ឌីស្ទ្រិ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្នុងពេលទន្ទឹមគ្នា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ដែលត្រូវធានាឲ្យបានថា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្រឡងទាំង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ោះ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គឺអាចផ្តល់ព័ត៌មានដែលមានន័យដល់លោកគ្រូអ្នកគ្រូ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ិស្សានុសិស្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ិងគ្រួសាររបស់ពួកគេ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 យើង​ខ្ញុំ​មានការ​ជឿជាក់ថា</w:t>
      </w:r>
      <w:r w:rsidRPr="004B7E8F" w:rsidDel="00EA7B69">
        <w:rPr>
          <w:rFonts w:ascii="Khmer OS" w:hAnsi="Khmer OS" w:cs="Khmer OS"/>
          <w:sz w:val="16"/>
          <w:szCs w:val="16"/>
          <w:lang w:bidi="km-KH"/>
        </w:rPr>
        <w:t>ជាមួយនឹង</w:t>
      </w:r>
      <w:r w:rsidRPr="004B7E8F">
        <w:rPr>
          <w:rFonts w:ascii="Khmer OS" w:hAnsi="Khmer OS" w:cs="Khmer OS"/>
          <w:sz w:val="16"/>
          <w:szCs w:val="16"/>
          <w:lang w:bidi="km-KH"/>
        </w:rPr>
        <w:t xml:space="preserve">គុណភាព​ការ​បង្រៀនដែល​បង្រៀន​ដោយ​លោកគ្រូអ្នកគ្រូប្រកប​ដោយ​ការ​តាំង​ចិត្តខ្ពស់ </w:t>
      </w:r>
      <w:r w:rsidRPr="004B7E8F" w:rsidDel="00EA7B69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ួ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ាមួយ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នឹ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្រោម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្រែ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់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លោកអ្ន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សិស្សទាំងអស់​ពិត​ជាត្រៀម​ខ្លួនបាន​រួចរាល់​ក្នុង​ការ​ឈាន​ទៅរក​ភាពជោគ</w:t>
      </w:r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ជ័យ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្នុ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ារ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ិក្សា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់ពួកគេ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យើងខ្ញុំសូមលើកទឹកចិត្តឲ្យអ្ន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​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ចូលទៅក្នុង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r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 xml:space="preserve">[INSERT RESOURCES </w:t>
      </w:r>
      <w:r w:rsidR="00DB5B4E"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>e.g., your child’s teacher/school/administrator</w:t>
      </w:r>
      <w:r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 xml:space="preserve">] </w:t>
      </w:r>
      <w:r w:rsidRPr="004B7E8F">
        <w:rPr>
          <w:rFonts w:ascii="Khmer OS" w:hAnsi="Khmer OS" w:cs="Khmer OS"/>
          <w:i/>
          <w:iCs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បើមានសំណួរអ្វីមួយ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អំពី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MEA 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ឬអំពីភាពរីកចម្រើនចំពោះការសិក្សា</w:t>
      </w:r>
      <w:proofErr w:type="spellEnd"/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របស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>់</w:t>
      </w:r>
      <w:r w:rsidR="00DB5B4E" w:rsidRPr="004B7E8F">
        <w:rPr>
          <w:rFonts w:ascii="Khmer OS" w:hAnsi="Khmer OS" w:cs="Khmer OS" w:hint="cs"/>
          <w:sz w:val="16"/>
          <w:szCs w:val="16"/>
          <w:cs/>
          <w:lang w:bidi="km-KH"/>
        </w:rPr>
        <w:t>​</w:t>
      </w: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កូនលោកអ្នក</w:t>
      </w:r>
      <w:proofErr w:type="spellEnd"/>
      <w:r w:rsidRPr="004B7E8F">
        <w:rPr>
          <w:rFonts w:ascii="Khmer OS" w:hAnsi="Khmer OS" w:cs="Khmer OS"/>
          <w:sz w:val="16"/>
          <w:szCs w:val="16"/>
          <w:lang w:bidi="km-KH"/>
        </w:rPr>
        <w:t xml:space="preserve"> ។</w:t>
      </w:r>
    </w:p>
    <w:p w14:paraId="31DD0CD2" w14:textId="77777777" w:rsidR="009A7956" w:rsidRPr="004B7E8F" w:rsidRDefault="009A7956" w:rsidP="004B7E8F">
      <w:pPr>
        <w:spacing w:line="216" w:lineRule="auto"/>
        <w:rPr>
          <w:rFonts w:ascii="Khmer OS" w:hAnsi="Khmer OS" w:cs="Khmer OS"/>
          <w:sz w:val="16"/>
          <w:szCs w:val="16"/>
          <w:lang w:bidi="km-KH"/>
        </w:rPr>
      </w:pPr>
      <w:proofErr w:type="spellStart"/>
      <w:r w:rsidRPr="004B7E8F">
        <w:rPr>
          <w:rFonts w:ascii="Khmer OS" w:hAnsi="Khmer OS" w:cs="Khmer OS"/>
          <w:sz w:val="16"/>
          <w:szCs w:val="16"/>
          <w:lang w:bidi="km-KH"/>
        </w:rPr>
        <w:t>សូមអរគុណ</w:t>
      </w:r>
      <w:proofErr w:type="spellEnd"/>
    </w:p>
    <w:p w14:paraId="0841ABA9" w14:textId="006847C8" w:rsidR="009A7956" w:rsidRPr="004B7E8F" w:rsidRDefault="009A7956" w:rsidP="004B7E8F">
      <w:pPr>
        <w:spacing w:line="216" w:lineRule="auto"/>
        <w:rPr>
          <w:rFonts w:ascii="Khmer OS" w:hAnsi="Khmer OS" w:cs="Khmer OS"/>
          <w:i/>
          <w:iCs/>
          <w:sz w:val="16"/>
          <w:szCs w:val="16"/>
          <w:lang w:bidi="km-KH"/>
        </w:rPr>
      </w:pPr>
      <w:r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 xml:space="preserve">[INSERT </w:t>
      </w:r>
      <w:r w:rsidR="00DB5B4E"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>district/school administrator</w:t>
      </w:r>
      <w:r w:rsidRPr="004B7E8F">
        <w:rPr>
          <w:rFonts w:ascii="Khmer OS" w:hAnsi="Khmer OS" w:cs="Khmer OS"/>
          <w:i/>
          <w:iCs/>
          <w:sz w:val="16"/>
          <w:szCs w:val="16"/>
          <w:highlight w:val="yellow"/>
          <w:lang w:bidi="km-KH"/>
        </w:rPr>
        <w:t>]</w:t>
      </w:r>
    </w:p>
    <w:sectPr w:rsidR="009A7956" w:rsidRPr="004B7E8F" w:rsidSect="007B79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4531C" w14:textId="77777777" w:rsidR="00CD34C0" w:rsidRPr="009A7956" w:rsidRDefault="00CD34C0" w:rsidP="00134001">
      <w:pPr>
        <w:spacing w:after="0" w:line="240" w:lineRule="auto"/>
        <w:rPr>
          <w:lang w:bidi="km-KH"/>
        </w:rPr>
      </w:pPr>
      <w:r w:rsidRPr="009A7956">
        <w:rPr>
          <w:lang w:bidi="km-KH"/>
        </w:rPr>
        <w:separator/>
      </w:r>
    </w:p>
  </w:endnote>
  <w:endnote w:type="continuationSeparator" w:id="0">
    <w:p w14:paraId="66873779" w14:textId="77777777" w:rsidR="00CD34C0" w:rsidRPr="009A7956" w:rsidRDefault="00CD34C0" w:rsidP="00134001">
      <w:pPr>
        <w:spacing w:after="0" w:line="240" w:lineRule="auto"/>
        <w:rPr>
          <w:lang w:bidi="km-KH"/>
        </w:rPr>
      </w:pPr>
      <w:r w:rsidRPr="009A7956">
        <w:rPr>
          <w:lang w:bidi="km-KH"/>
        </w:rPr>
        <w:continuationSeparator/>
      </w:r>
    </w:p>
  </w:endnote>
  <w:endnote w:type="continuationNotice" w:id="1">
    <w:p w14:paraId="6D28AE1F" w14:textId="77777777" w:rsidR="00CD34C0" w:rsidRPr="009A7956" w:rsidRDefault="00CD34C0">
      <w:pPr>
        <w:spacing w:after="0" w:line="240" w:lineRule="auto"/>
        <w:rPr>
          <w:lang w:bidi="km-KH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hmer OS">
    <w:altName w:val="Khmer UI"/>
    <w:charset w:val="00"/>
    <w:family w:val="auto"/>
    <w:pitch w:val="variable"/>
    <w:sig w:usb0="A00000EF" w:usb1="5000204A" w:usb2="0001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E0F5F" w14:textId="77777777" w:rsidR="009A7956" w:rsidRPr="009A7956" w:rsidRDefault="009A7956">
    <w:pPr>
      <w:pStyle w:val="Footer"/>
      <w:rPr>
        <w:lang w:bidi="km-K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DCAAA" w14:textId="77777777" w:rsidR="009A7956" w:rsidRPr="009A7956" w:rsidRDefault="009A7956">
    <w:pPr>
      <w:pStyle w:val="Footer"/>
      <w:rPr>
        <w:lang w:bidi="km-KH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2CB7B" w14:textId="77777777" w:rsidR="009A7956" w:rsidRPr="009A7956" w:rsidRDefault="009A7956">
    <w:pPr>
      <w:pStyle w:val="Footer"/>
      <w:rPr>
        <w:lang w:bidi="km-K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AEA4D" w14:textId="77777777" w:rsidR="00CD34C0" w:rsidRPr="009A7956" w:rsidRDefault="00CD34C0" w:rsidP="00134001">
      <w:pPr>
        <w:spacing w:after="0" w:line="240" w:lineRule="auto"/>
        <w:rPr>
          <w:lang w:bidi="km-KH"/>
        </w:rPr>
      </w:pPr>
      <w:r w:rsidRPr="009A7956">
        <w:rPr>
          <w:lang w:bidi="km-KH"/>
        </w:rPr>
        <w:separator/>
      </w:r>
    </w:p>
  </w:footnote>
  <w:footnote w:type="continuationSeparator" w:id="0">
    <w:p w14:paraId="09239357" w14:textId="77777777" w:rsidR="00CD34C0" w:rsidRPr="009A7956" w:rsidRDefault="00CD34C0" w:rsidP="00134001">
      <w:pPr>
        <w:spacing w:after="0" w:line="240" w:lineRule="auto"/>
        <w:rPr>
          <w:lang w:bidi="km-KH"/>
        </w:rPr>
      </w:pPr>
      <w:r w:rsidRPr="009A7956">
        <w:rPr>
          <w:lang w:bidi="km-KH"/>
        </w:rPr>
        <w:continuationSeparator/>
      </w:r>
    </w:p>
  </w:footnote>
  <w:footnote w:type="continuationNotice" w:id="1">
    <w:p w14:paraId="60E1E2D6" w14:textId="77777777" w:rsidR="00CD34C0" w:rsidRPr="009A7956" w:rsidRDefault="00CD34C0">
      <w:pPr>
        <w:spacing w:after="0" w:line="240" w:lineRule="auto"/>
        <w:rPr>
          <w:lang w:bidi="km-KH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A69DB" w14:textId="77777777" w:rsidR="009A7956" w:rsidRPr="009A7956" w:rsidRDefault="009A7956">
    <w:pPr>
      <w:pStyle w:val="Header"/>
      <w:rPr>
        <w:lang w:bidi="km-K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62BF5" w14:textId="56D9EEE8" w:rsidR="00134001" w:rsidRPr="009A7956" w:rsidRDefault="6D465EF2" w:rsidP="00BB20EA">
    <w:pPr>
      <w:spacing w:after="0" w:line="240" w:lineRule="auto"/>
      <w:rPr>
        <w:b/>
        <w:color w:val="000000" w:themeColor="text1"/>
        <w:lang w:bidi="km-KH"/>
      </w:rPr>
    </w:pPr>
    <w:r w:rsidRPr="009A7956">
      <w:rPr>
        <w:noProof/>
      </w:rPr>
      <w:drawing>
        <wp:inline distT="0" distB="0" distL="0" distR="0" wp14:anchorId="5B56567A" wp14:editId="45A21D22">
          <wp:extent cx="768985" cy="992794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985" cy="9927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  <w:r w:rsidR="00C453B0" w:rsidRPr="009A7956">
      <w:rPr>
        <w:lang w:bidi="km-KH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4C17E" w14:textId="77777777" w:rsidR="009A7956" w:rsidRPr="009A7956" w:rsidRDefault="009A7956">
    <w:pPr>
      <w:pStyle w:val="Header"/>
      <w:rPr>
        <w:lang w:bidi="km-KH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LSwNDK1NDWyNDFQ0lEKTi0uzszPAykwrAUAkkMjWSwAAAA="/>
  </w:docVars>
  <w:rsids>
    <w:rsidRoot w:val="00740C87"/>
    <w:rsid w:val="000056CE"/>
    <w:rsid w:val="000113E3"/>
    <w:rsid w:val="00016CA6"/>
    <w:rsid w:val="00020C9F"/>
    <w:rsid w:val="0002484F"/>
    <w:rsid w:val="0004278B"/>
    <w:rsid w:val="00044A32"/>
    <w:rsid w:val="000558F5"/>
    <w:rsid w:val="00070339"/>
    <w:rsid w:val="000712AA"/>
    <w:rsid w:val="00076B1E"/>
    <w:rsid w:val="0008196D"/>
    <w:rsid w:val="000905D2"/>
    <w:rsid w:val="000915B5"/>
    <w:rsid w:val="0009723D"/>
    <w:rsid w:val="00097AA9"/>
    <w:rsid w:val="000B0FC2"/>
    <w:rsid w:val="000C191C"/>
    <w:rsid w:val="000D2F50"/>
    <w:rsid w:val="000D4E32"/>
    <w:rsid w:val="000E2193"/>
    <w:rsid w:val="000F0B42"/>
    <w:rsid w:val="0010616F"/>
    <w:rsid w:val="00110E86"/>
    <w:rsid w:val="00111AE9"/>
    <w:rsid w:val="00111C04"/>
    <w:rsid w:val="00111C25"/>
    <w:rsid w:val="00112672"/>
    <w:rsid w:val="00134001"/>
    <w:rsid w:val="0013648C"/>
    <w:rsid w:val="00140A02"/>
    <w:rsid w:val="001513C4"/>
    <w:rsid w:val="00154EF4"/>
    <w:rsid w:val="0015562B"/>
    <w:rsid w:val="00162211"/>
    <w:rsid w:val="00167895"/>
    <w:rsid w:val="001752A0"/>
    <w:rsid w:val="001B0938"/>
    <w:rsid w:val="001C3133"/>
    <w:rsid w:val="001E1D3B"/>
    <w:rsid w:val="001E5633"/>
    <w:rsid w:val="001F614B"/>
    <w:rsid w:val="002066FE"/>
    <w:rsid w:val="00206EFB"/>
    <w:rsid w:val="00217FBE"/>
    <w:rsid w:val="00231526"/>
    <w:rsid w:val="00244328"/>
    <w:rsid w:val="0025453A"/>
    <w:rsid w:val="00263905"/>
    <w:rsid w:val="00266E92"/>
    <w:rsid w:val="002A0168"/>
    <w:rsid w:val="002A4292"/>
    <w:rsid w:val="002D178F"/>
    <w:rsid w:val="002D41F7"/>
    <w:rsid w:val="00302AB2"/>
    <w:rsid w:val="00303F08"/>
    <w:rsid w:val="003042BA"/>
    <w:rsid w:val="0032114A"/>
    <w:rsid w:val="00332222"/>
    <w:rsid w:val="00336F5F"/>
    <w:rsid w:val="00340D7C"/>
    <w:rsid w:val="00345297"/>
    <w:rsid w:val="00345E92"/>
    <w:rsid w:val="00350C2A"/>
    <w:rsid w:val="00357BA5"/>
    <w:rsid w:val="00376CA6"/>
    <w:rsid w:val="00381106"/>
    <w:rsid w:val="0038405E"/>
    <w:rsid w:val="00396D83"/>
    <w:rsid w:val="003A4003"/>
    <w:rsid w:val="003B3693"/>
    <w:rsid w:val="003C6332"/>
    <w:rsid w:val="003C6B38"/>
    <w:rsid w:val="003D2048"/>
    <w:rsid w:val="003D4BC5"/>
    <w:rsid w:val="00402B13"/>
    <w:rsid w:val="0040412C"/>
    <w:rsid w:val="004222B5"/>
    <w:rsid w:val="004264BC"/>
    <w:rsid w:val="00431599"/>
    <w:rsid w:val="00431D29"/>
    <w:rsid w:val="0043356E"/>
    <w:rsid w:val="00444C2A"/>
    <w:rsid w:val="00447189"/>
    <w:rsid w:val="0047312A"/>
    <w:rsid w:val="004806BF"/>
    <w:rsid w:val="004A39E3"/>
    <w:rsid w:val="004B6F1A"/>
    <w:rsid w:val="004B7E8F"/>
    <w:rsid w:val="004D4D3D"/>
    <w:rsid w:val="004E4D26"/>
    <w:rsid w:val="004F0760"/>
    <w:rsid w:val="00500DCC"/>
    <w:rsid w:val="0050654D"/>
    <w:rsid w:val="00515DCA"/>
    <w:rsid w:val="00522A1E"/>
    <w:rsid w:val="005245B3"/>
    <w:rsid w:val="0053154F"/>
    <w:rsid w:val="00535843"/>
    <w:rsid w:val="00543165"/>
    <w:rsid w:val="00543E64"/>
    <w:rsid w:val="00545DE3"/>
    <w:rsid w:val="00552D2A"/>
    <w:rsid w:val="00562A95"/>
    <w:rsid w:val="00571942"/>
    <w:rsid w:val="0057351E"/>
    <w:rsid w:val="005748B9"/>
    <w:rsid w:val="00577AC3"/>
    <w:rsid w:val="005A1F34"/>
    <w:rsid w:val="005B5AB5"/>
    <w:rsid w:val="005B77BE"/>
    <w:rsid w:val="005D404E"/>
    <w:rsid w:val="005D7E5C"/>
    <w:rsid w:val="005E1670"/>
    <w:rsid w:val="00607DC2"/>
    <w:rsid w:val="00631D49"/>
    <w:rsid w:val="0063206E"/>
    <w:rsid w:val="00637CBB"/>
    <w:rsid w:val="00645E07"/>
    <w:rsid w:val="00662109"/>
    <w:rsid w:val="006A2EF7"/>
    <w:rsid w:val="006D5ADC"/>
    <w:rsid w:val="006D743C"/>
    <w:rsid w:val="006E027E"/>
    <w:rsid w:val="007030B6"/>
    <w:rsid w:val="00715553"/>
    <w:rsid w:val="00723A97"/>
    <w:rsid w:val="00735162"/>
    <w:rsid w:val="00740C87"/>
    <w:rsid w:val="00764836"/>
    <w:rsid w:val="007B793C"/>
    <w:rsid w:val="007C6A96"/>
    <w:rsid w:val="007E17C9"/>
    <w:rsid w:val="00815B30"/>
    <w:rsid w:val="00817B2B"/>
    <w:rsid w:val="00825F27"/>
    <w:rsid w:val="0084109E"/>
    <w:rsid w:val="00866705"/>
    <w:rsid w:val="00872E19"/>
    <w:rsid w:val="00881538"/>
    <w:rsid w:val="00884B24"/>
    <w:rsid w:val="00891C87"/>
    <w:rsid w:val="008A6138"/>
    <w:rsid w:val="008B2F7A"/>
    <w:rsid w:val="008C2FFE"/>
    <w:rsid w:val="008D2D01"/>
    <w:rsid w:val="008E38BF"/>
    <w:rsid w:val="008E7D45"/>
    <w:rsid w:val="008F293A"/>
    <w:rsid w:val="00903E5D"/>
    <w:rsid w:val="00906CDC"/>
    <w:rsid w:val="00911C76"/>
    <w:rsid w:val="00921283"/>
    <w:rsid w:val="00925C79"/>
    <w:rsid w:val="00936A70"/>
    <w:rsid w:val="00944F27"/>
    <w:rsid w:val="00955752"/>
    <w:rsid w:val="00964473"/>
    <w:rsid w:val="009723CF"/>
    <w:rsid w:val="00984F36"/>
    <w:rsid w:val="00990915"/>
    <w:rsid w:val="00990F2D"/>
    <w:rsid w:val="00991BBD"/>
    <w:rsid w:val="00992BA0"/>
    <w:rsid w:val="009A02D2"/>
    <w:rsid w:val="009A7956"/>
    <w:rsid w:val="009C2EC6"/>
    <w:rsid w:val="009E1DAF"/>
    <w:rsid w:val="009F3A8B"/>
    <w:rsid w:val="009F4547"/>
    <w:rsid w:val="00A17C04"/>
    <w:rsid w:val="00A35E3A"/>
    <w:rsid w:val="00A61DF5"/>
    <w:rsid w:val="00A73CB2"/>
    <w:rsid w:val="00A83836"/>
    <w:rsid w:val="00A83B77"/>
    <w:rsid w:val="00A844CC"/>
    <w:rsid w:val="00A86142"/>
    <w:rsid w:val="00AB7C0C"/>
    <w:rsid w:val="00AC399A"/>
    <w:rsid w:val="00AD5EA7"/>
    <w:rsid w:val="00AE3571"/>
    <w:rsid w:val="00AF5751"/>
    <w:rsid w:val="00B2091F"/>
    <w:rsid w:val="00B22441"/>
    <w:rsid w:val="00B2532C"/>
    <w:rsid w:val="00B37AD2"/>
    <w:rsid w:val="00B534D3"/>
    <w:rsid w:val="00B55F54"/>
    <w:rsid w:val="00B56FC1"/>
    <w:rsid w:val="00B60AFC"/>
    <w:rsid w:val="00B77B23"/>
    <w:rsid w:val="00B922DF"/>
    <w:rsid w:val="00BA031A"/>
    <w:rsid w:val="00BA2D80"/>
    <w:rsid w:val="00BA3980"/>
    <w:rsid w:val="00BB20EA"/>
    <w:rsid w:val="00BB6F55"/>
    <w:rsid w:val="00BD100A"/>
    <w:rsid w:val="00BD16B9"/>
    <w:rsid w:val="00BE3532"/>
    <w:rsid w:val="00BE5586"/>
    <w:rsid w:val="00BF5A03"/>
    <w:rsid w:val="00C040F2"/>
    <w:rsid w:val="00C1053C"/>
    <w:rsid w:val="00C12F11"/>
    <w:rsid w:val="00C23452"/>
    <w:rsid w:val="00C26B0A"/>
    <w:rsid w:val="00C32938"/>
    <w:rsid w:val="00C453B0"/>
    <w:rsid w:val="00C6549E"/>
    <w:rsid w:val="00C8673E"/>
    <w:rsid w:val="00C96F9D"/>
    <w:rsid w:val="00CA78BB"/>
    <w:rsid w:val="00CB0DB5"/>
    <w:rsid w:val="00CB2B94"/>
    <w:rsid w:val="00CB60D5"/>
    <w:rsid w:val="00CC0F7E"/>
    <w:rsid w:val="00CD34C0"/>
    <w:rsid w:val="00CD62B9"/>
    <w:rsid w:val="00CF7627"/>
    <w:rsid w:val="00D039E9"/>
    <w:rsid w:val="00D058D3"/>
    <w:rsid w:val="00D05C31"/>
    <w:rsid w:val="00D06D10"/>
    <w:rsid w:val="00D1760C"/>
    <w:rsid w:val="00D23FA3"/>
    <w:rsid w:val="00D4314E"/>
    <w:rsid w:val="00D5778B"/>
    <w:rsid w:val="00D67D2E"/>
    <w:rsid w:val="00D70A1C"/>
    <w:rsid w:val="00D70ADE"/>
    <w:rsid w:val="00D8165D"/>
    <w:rsid w:val="00D83EC7"/>
    <w:rsid w:val="00D84DFF"/>
    <w:rsid w:val="00DA102C"/>
    <w:rsid w:val="00DA3910"/>
    <w:rsid w:val="00DB5B4E"/>
    <w:rsid w:val="00DD0914"/>
    <w:rsid w:val="00DD5B17"/>
    <w:rsid w:val="00DE22D9"/>
    <w:rsid w:val="00DE4FF6"/>
    <w:rsid w:val="00E008AD"/>
    <w:rsid w:val="00E16AC5"/>
    <w:rsid w:val="00E26235"/>
    <w:rsid w:val="00E66333"/>
    <w:rsid w:val="00E73016"/>
    <w:rsid w:val="00E831E8"/>
    <w:rsid w:val="00E86A29"/>
    <w:rsid w:val="00EA7B69"/>
    <w:rsid w:val="00EC369B"/>
    <w:rsid w:val="00EC4250"/>
    <w:rsid w:val="00EC4839"/>
    <w:rsid w:val="00EC76C6"/>
    <w:rsid w:val="00EE7883"/>
    <w:rsid w:val="00EE7EB4"/>
    <w:rsid w:val="00F011E1"/>
    <w:rsid w:val="00F0488C"/>
    <w:rsid w:val="00F22E57"/>
    <w:rsid w:val="00F3423B"/>
    <w:rsid w:val="00F42888"/>
    <w:rsid w:val="00F53EAA"/>
    <w:rsid w:val="00F57786"/>
    <w:rsid w:val="00F64D83"/>
    <w:rsid w:val="00F7663E"/>
    <w:rsid w:val="00F83DC9"/>
    <w:rsid w:val="00FD34BD"/>
    <w:rsid w:val="00FE4A5D"/>
    <w:rsid w:val="00FF309F"/>
    <w:rsid w:val="0708BBE3"/>
    <w:rsid w:val="0719C4E4"/>
    <w:rsid w:val="0FB547B5"/>
    <w:rsid w:val="114799D1"/>
    <w:rsid w:val="14433328"/>
    <w:rsid w:val="155C0E86"/>
    <w:rsid w:val="166B8E05"/>
    <w:rsid w:val="19DCAF52"/>
    <w:rsid w:val="1C594FA7"/>
    <w:rsid w:val="1CEBDE2E"/>
    <w:rsid w:val="1DF71D56"/>
    <w:rsid w:val="1FC9ADCE"/>
    <w:rsid w:val="21611882"/>
    <w:rsid w:val="21C26E8B"/>
    <w:rsid w:val="25990140"/>
    <w:rsid w:val="29680C11"/>
    <w:rsid w:val="2B502874"/>
    <w:rsid w:val="2CC7BD42"/>
    <w:rsid w:val="2EAEA68A"/>
    <w:rsid w:val="36647CD3"/>
    <w:rsid w:val="38AE74CF"/>
    <w:rsid w:val="412C7054"/>
    <w:rsid w:val="4330825D"/>
    <w:rsid w:val="438F475F"/>
    <w:rsid w:val="46266715"/>
    <w:rsid w:val="48D93FC5"/>
    <w:rsid w:val="490C6B38"/>
    <w:rsid w:val="4C0E4152"/>
    <w:rsid w:val="4C750147"/>
    <w:rsid w:val="4D2A6F3B"/>
    <w:rsid w:val="4F9EB842"/>
    <w:rsid w:val="517566FD"/>
    <w:rsid w:val="51866FFE"/>
    <w:rsid w:val="53D23B53"/>
    <w:rsid w:val="5744BA6F"/>
    <w:rsid w:val="5844B6EC"/>
    <w:rsid w:val="5969DA93"/>
    <w:rsid w:val="5AB99BA3"/>
    <w:rsid w:val="5F0CCE9E"/>
    <w:rsid w:val="629779F8"/>
    <w:rsid w:val="62A563BF"/>
    <w:rsid w:val="62CB3515"/>
    <w:rsid w:val="635B4BEF"/>
    <w:rsid w:val="6932573D"/>
    <w:rsid w:val="6AE653DC"/>
    <w:rsid w:val="6BB3E503"/>
    <w:rsid w:val="6D465EF2"/>
    <w:rsid w:val="6F963E80"/>
    <w:rsid w:val="7005AC5A"/>
    <w:rsid w:val="720730C9"/>
    <w:rsid w:val="75C3F6CB"/>
    <w:rsid w:val="7730263D"/>
    <w:rsid w:val="794C3CB1"/>
    <w:rsid w:val="79582D07"/>
    <w:rsid w:val="79B9D800"/>
    <w:rsid w:val="7ADA9B60"/>
    <w:rsid w:val="7B8C2700"/>
    <w:rsid w:val="7E94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C8CE6F"/>
  <w15:docId w15:val="{756C1925-52C3-44AE-9146-C77964ED2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335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5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5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5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5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5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5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A39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4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001"/>
  </w:style>
  <w:style w:type="paragraph" w:styleId="Footer">
    <w:name w:val="footer"/>
    <w:basedOn w:val="Normal"/>
    <w:link w:val="FooterChar"/>
    <w:uiPriority w:val="99"/>
    <w:unhideWhenUsed/>
    <w:rsid w:val="00134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001"/>
  </w:style>
  <w:style w:type="character" w:customStyle="1" w:styleId="apple-converted-space">
    <w:name w:val="apple-converted-space"/>
    <w:basedOn w:val="DefaultParagraphFont"/>
    <w:rsid w:val="00F011E1"/>
  </w:style>
  <w:style w:type="table" w:styleId="TableGrid">
    <w:name w:val="Table Grid"/>
    <w:basedOn w:val="TableNormal"/>
    <w:uiPriority w:val="59"/>
    <w:rsid w:val="00266E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2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B6D10452B3C140AD78CB361C8521BB" ma:contentTypeVersion="12" ma:contentTypeDescription="Create a new document." ma:contentTypeScope="" ma:versionID="45171831ec64cbe5a7ed0ba782b1f68a">
  <xsd:schema xmlns:xsd="http://www.w3.org/2001/XMLSchema" xmlns:xs="http://www.w3.org/2001/XMLSchema" xmlns:p="http://schemas.microsoft.com/office/2006/metadata/properties" xmlns:ns1="http://schemas.microsoft.com/sharepoint/v3" xmlns:ns2="f2504363-5ef8-426c-bff7-6d35b5990f98" xmlns:ns3="84c01c9a-618d-4c42-99a5-20629369116a" targetNamespace="http://schemas.microsoft.com/office/2006/metadata/properties" ma:root="true" ma:fieldsID="0cef8ec4fa77b54a1bdb8bf99c99c238" ns1:_="" ns2:_="" ns3:_="">
    <xsd:import namespace="http://schemas.microsoft.com/sharepoint/v3"/>
    <xsd:import namespace="f2504363-5ef8-426c-bff7-6d35b5990f98"/>
    <xsd:import namespace="84c01c9a-618d-4c42-99a5-2062936911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04363-5ef8-426c-bff7-6d35b5990f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01c9a-618d-4c42-99a5-20629369116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84c01c9a-618d-4c42-99a5-20629369116a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2506F83-8A5B-41D1-AC3D-FF3CB4C047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504363-5ef8-426c-bff7-6d35b5990f98"/>
    <ds:schemaRef ds:uri="84c01c9a-618d-4c42-99a5-2062936911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237A81-91B9-4CD3-902C-B21F5322F4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9B730F-B348-4E44-ADEC-69418C72B97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4c01c9a-618d-4c42-99a5-2062936911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1</Words>
  <Characters>3370</Characters>
  <Application>Microsoft Office Word</Application>
  <DocSecurity>4</DocSecurity>
  <Lines>28</Lines>
  <Paragraphs>7</Paragraphs>
  <ScaleCrop>false</ScaleCrop>
  <Company>Microsoft</Company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Felker</dc:creator>
  <cp:keywords/>
  <cp:lastModifiedBy>Brackett, Cheryl</cp:lastModifiedBy>
  <cp:revision>2</cp:revision>
  <cp:lastPrinted>2017-03-18T02:39:00Z</cp:lastPrinted>
  <dcterms:created xsi:type="dcterms:W3CDTF">2021-09-28T14:24:00Z</dcterms:created>
  <dcterms:modified xsi:type="dcterms:W3CDTF">2021-09-2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6D10452B3C140AD78CB361C8521BB</vt:lpwstr>
  </property>
  <property fmtid="{D5CDD505-2E9C-101B-9397-08002B2CF9AE}" pid="3" name="Order">
    <vt:r8>2348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